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B21E0" w14:textId="6CE84901" w:rsidR="00F64855" w:rsidRPr="00952C1B" w:rsidRDefault="00F64855" w:rsidP="00F64855">
      <w:pPr>
        <w:pStyle w:val="Nagwek2"/>
        <w:rPr>
          <w:rFonts w:cs="Calibri"/>
        </w:rPr>
      </w:pPr>
      <w:bookmarkStart w:id="0" w:name="_Toc15562632"/>
      <w:bookmarkStart w:id="1" w:name="_Toc8810430"/>
      <w:r w:rsidRPr="00952C1B">
        <w:rPr>
          <w:rFonts w:cs="Calibri"/>
        </w:rPr>
        <w:t>Oświadczenie kandydata na promotora</w:t>
      </w:r>
      <w:bookmarkEnd w:id="0"/>
    </w:p>
    <w:p w14:paraId="1EEF57CF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F0853F9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5D8A650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151A04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37E46C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E6E976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Tytuł/stopień, imię i nazwisko kandydata na promotora]</w:t>
      </w:r>
    </w:p>
    <w:p w14:paraId="63B383CA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azwa jednostki zatrudniającej kandydata na promotora]</w:t>
      </w:r>
    </w:p>
    <w:p w14:paraId="78D3C4C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F30214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2479F36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841BA78" w14:textId="68A12122" w:rsidR="00655491" w:rsidRPr="00952C1B" w:rsidRDefault="00F64855" w:rsidP="0065549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 w:rsidR="00655491"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aukowa </w:t>
      </w:r>
      <w:r w:rsidR="00655491" w:rsidRPr="00952C1B">
        <w:rPr>
          <w:rFonts w:cs="Calibri"/>
          <w:b/>
          <w:color w:val="000000"/>
          <w:sz w:val="22"/>
          <w:szCs w:val="22"/>
          <w:lang w:eastAsia="pl-PL"/>
        </w:rPr>
        <w:t>Instytutu</w:t>
      </w:r>
      <w:r w:rsidR="00655491">
        <w:rPr>
          <w:rFonts w:cs="Calibri"/>
          <w:b/>
          <w:color w:val="000000"/>
          <w:sz w:val="22"/>
          <w:szCs w:val="22"/>
          <w:lang w:eastAsia="pl-PL"/>
        </w:rPr>
        <w:t xml:space="preserve"> Agrofizyki im. B. Dobrzańskiego</w:t>
      </w:r>
    </w:p>
    <w:p w14:paraId="5C9B3B39" w14:textId="77777777" w:rsidR="00655491" w:rsidRDefault="00655491" w:rsidP="0065549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Polskiej Akademii Nauk</w:t>
      </w:r>
    </w:p>
    <w:p w14:paraId="52B0A1AA" w14:textId="6E930249" w:rsidR="00F64855" w:rsidRPr="00952C1B" w:rsidRDefault="00655491" w:rsidP="0065549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Lublinie</w:t>
      </w:r>
    </w:p>
    <w:p w14:paraId="5D36D1B8" w14:textId="77777777" w:rsidR="00F64855" w:rsidRPr="00952C1B" w:rsidRDefault="00F64855" w:rsidP="00F64855">
      <w:pPr>
        <w:spacing w:line="276" w:lineRule="auto"/>
        <w:jc w:val="center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B186D5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13267E5E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6CA89A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30EC92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9475A3F" w14:textId="77777777" w:rsidR="00F64855" w:rsidRPr="00952C1B" w:rsidRDefault="00F64855" w:rsidP="00F64855">
      <w:pPr>
        <w:spacing w:line="276" w:lineRule="auto"/>
        <w:jc w:val="center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Oświadczenie kandydata na promotora</w:t>
      </w:r>
    </w:p>
    <w:p w14:paraId="515DF981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1D39A2CE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4727839D" w14:textId="7C6A619C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Niniejszym oświadczam, że spełniam wymogi do pełnienia funkcji promotora określone w art. 190 ust. 4 lub 5 </w:t>
      </w:r>
      <w:r w:rsidRPr="00952C1B">
        <w:rPr>
          <w:rFonts w:cs="Calibri"/>
          <w:color w:val="000000"/>
          <w:sz w:val="22"/>
          <w:szCs w:val="22"/>
        </w:rPr>
        <w:t>Ustawy z dnia 20 lipca 2018 roku – Prawo o szkolnictwie wyższym i nauce (Dz.U. z 20</w:t>
      </w:r>
      <w:r w:rsidR="00B015A5">
        <w:rPr>
          <w:rFonts w:cs="Calibri"/>
          <w:color w:val="000000"/>
          <w:sz w:val="22"/>
          <w:szCs w:val="22"/>
        </w:rPr>
        <w:t>23</w:t>
      </w:r>
      <w:r w:rsidRPr="00952C1B">
        <w:rPr>
          <w:rFonts w:cs="Calibri"/>
          <w:color w:val="000000"/>
          <w:sz w:val="22"/>
          <w:szCs w:val="22"/>
        </w:rPr>
        <w:t xml:space="preserve"> roku poz. </w:t>
      </w:r>
      <w:r w:rsidR="00B015A5">
        <w:rPr>
          <w:rFonts w:cs="Calibri"/>
          <w:color w:val="000000"/>
          <w:sz w:val="22"/>
          <w:szCs w:val="22"/>
        </w:rPr>
        <w:t>742</w:t>
      </w:r>
      <w:bookmarkStart w:id="2" w:name="_GoBack"/>
      <w:bookmarkEnd w:id="2"/>
      <w:r w:rsidRPr="00952C1B">
        <w:rPr>
          <w:rFonts w:cs="Calibri"/>
          <w:color w:val="000000"/>
          <w:sz w:val="22"/>
          <w:szCs w:val="22"/>
        </w:rPr>
        <w:t xml:space="preserve"> z </w:t>
      </w:r>
      <w:proofErr w:type="spellStart"/>
      <w:r w:rsidRPr="00952C1B">
        <w:rPr>
          <w:rFonts w:cs="Calibri"/>
          <w:color w:val="000000"/>
          <w:sz w:val="22"/>
          <w:szCs w:val="22"/>
        </w:rPr>
        <w:t>późn</w:t>
      </w:r>
      <w:proofErr w:type="spellEnd"/>
      <w:r w:rsidRPr="00952C1B">
        <w:rPr>
          <w:rFonts w:cs="Calibri"/>
          <w:color w:val="000000"/>
          <w:sz w:val="22"/>
          <w:szCs w:val="22"/>
        </w:rPr>
        <w:t>. zm.) oraz w Regulaminie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przeprowadzania postępowań w sprawie nadania stopnia doktora w 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, a w szczególności </w:t>
      </w:r>
      <w:r w:rsidRPr="00952C1B">
        <w:rPr>
          <w:rFonts w:cs="Calibri"/>
          <w:color w:val="000000"/>
          <w:sz w:val="22"/>
          <w:szCs w:val="22"/>
        </w:rPr>
        <w:t>w okresie ostatnich 5 lat</w:t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51F10283" w14:textId="77777777" w:rsidR="00F64855" w:rsidRPr="00952C1B" w:rsidRDefault="00F64855" w:rsidP="00193743">
      <w:pPr>
        <w:pStyle w:val="Akapitzlist"/>
        <w:numPr>
          <w:ilvl w:val="0"/>
          <w:numId w:val="7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</w:rPr>
        <w:t>nie byłem promotorem 4 doktorantów, którzy zostali skreśleni z listy doktorantów z powodu negatywnego wyniku oceny śródokresowej;</w:t>
      </w:r>
    </w:p>
    <w:p w14:paraId="25FA4BAF" w14:textId="77777777" w:rsidR="00F64855" w:rsidRPr="00952C1B" w:rsidRDefault="00F64855" w:rsidP="00193743">
      <w:pPr>
        <w:pStyle w:val="Akapitzlist"/>
        <w:numPr>
          <w:ilvl w:val="0"/>
          <w:numId w:val="7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</w:rPr>
        <w:t>nie sprawowałem opieki nad przygotowaniem rozprawy przez co najmniej 2 osoby ubiegające się o stopień doktora, które nie uzyskały pozytywnych recenzji, o których mowa w art. 191 ust. 1 ustawy.</w:t>
      </w:r>
    </w:p>
    <w:p w14:paraId="0E36483A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</w:p>
    <w:p w14:paraId="537D8FC4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nadto oświadczam, że nie zostałem ukarany karą dyscyplinarną pozbawienia prawa do wykonywania zadań promotora, o której mowa w art. 276 ust. 1 pkt 4 ustawy / byłem ukarany karą dyscyplinarną pozbawienia prawa do wykonywania zadań promotora, o której mowa w art. 276 ust. 1 pkt 4 ustawy, ale okres jej trwania zakończył się z dniem [data zakończenia kary]. </w:t>
      </w:r>
      <w:r w:rsidRPr="00952C1B">
        <w:rPr>
          <w:rFonts w:cs="Calibri"/>
          <w:color w:val="000000"/>
          <w:sz w:val="22"/>
          <w:szCs w:val="22"/>
          <w:vertAlign w:val="superscript"/>
        </w:rPr>
        <w:t>(niepotrzebne skreślić)</w:t>
      </w:r>
      <w:r w:rsidRPr="00952C1B">
        <w:rPr>
          <w:rFonts w:cs="Calibri"/>
          <w:color w:val="000000"/>
          <w:sz w:val="22"/>
          <w:szCs w:val="22"/>
        </w:rPr>
        <w:t xml:space="preserve"> </w:t>
      </w:r>
    </w:p>
    <w:p w14:paraId="130142F9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</w:rPr>
      </w:pPr>
    </w:p>
    <w:p w14:paraId="32730C18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</w:rPr>
      </w:pPr>
    </w:p>
    <w:p w14:paraId="02A3D30F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</w:rPr>
      </w:pPr>
    </w:p>
    <w:p w14:paraId="61E48DDC" w14:textId="10321E7B" w:rsidR="00F64855" w:rsidRPr="00952C1B" w:rsidRDefault="00CC00DA" w:rsidP="00CC00DA">
      <w:pPr>
        <w:spacing w:line="276" w:lineRule="auto"/>
        <w:ind w:left="4956" w:firstLine="708"/>
        <w:jc w:val="center"/>
        <w:rPr>
          <w:rFonts w:cs="Calibri"/>
          <w:color w:val="000000"/>
          <w:sz w:val="22"/>
          <w:szCs w:val="22"/>
        </w:rPr>
      </w:pPr>
      <w:r>
        <w:rPr>
          <w:rFonts w:cs="Calibri"/>
          <w:color w:val="000000"/>
          <w:sz w:val="22"/>
          <w:szCs w:val="22"/>
        </w:rPr>
        <w:t>……..</w:t>
      </w:r>
      <w:r w:rsidR="00F64855" w:rsidRPr="00952C1B">
        <w:rPr>
          <w:rFonts w:cs="Calibri"/>
          <w:color w:val="000000"/>
          <w:sz w:val="22"/>
          <w:szCs w:val="22"/>
        </w:rPr>
        <w:t>…………………………</w:t>
      </w:r>
    </w:p>
    <w:p w14:paraId="4569DB53" w14:textId="49A4B3EF" w:rsidR="00DB35D1" w:rsidRDefault="00F64855" w:rsidP="00CC00DA">
      <w:pPr>
        <w:spacing w:line="276" w:lineRule="auto"/>
        <w:ind w:left="7080" w:firstLine="708"/>
      </w:pPr>
      <w:r w:rsidRPr="00952C1B">
        <w:rPr>
          <w:rFonts w:cs="Calibri"/>
          <w:color w:val="000000"/>
          <w:sz w:val="22"/>
          <w:szCs w:val="22"/>
        </w:rPr>
        <w:t>Podpi</w:t>
      </w:r>
      <w:bookmarkEnd w:id="1"/>
      <w:r w:rsidR="00CC00DA">
        <w:rPr>
          <w:rFonts w:cs="Calibri"/>
          <w:color w:val="000000"/>
          <w:sz w:val="22"/>
          <w:szCs w:val="22"/>
        </w:rPr>
        <w:t>s</w:t>
      </w:r>
    </w:p>
    <w:sectPr w:rsidR="00DB35D1" w:rsidSect="005E6F77">
      <w:footerReference w:type="even" r:id="rId7"/>
      <w:foot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87EDD" w14:textId="77777777" w:rsidR="00083E63" w:rsidRDefault="00083E63" w:rsidP="00F64855">
      <w:r>
        <w:separator/>
      </w:r>
    </w:p>
  </w:endnote>
  <w:endnote w:type="continuationSeparator" w:id="0">
    <w:p w14:paraId="55FEF99A" w14:textId="77777777" w:rsidR="00083E63" w:rsidRDefault="00083E63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4075FE42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77777777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9470A" w14:textId="77777777" w:rsidR="00083E63" w:rsidRDefault="00083E63" w:rsidP="00F64855">
      <w:r>
        <w:separator/>
      </w:r>
    </w:p>
  </w:footnote>
  <w:footnote w:type="continuationSeparator" w:id="0">
    <w:p w14:paraId="6ECDD8F5" w14:textId="77777777" w:rsidR="00083E63" w:rsidRDefault="00083E63" w:rsidP="00F64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S2MDUzNjAyNDBQ0lEKTi0uzszPAykwrAUAToSXISwAAAA="/>
  </w:docVars>
  <w:rsids>
    <w:rsidRoot w:val="00F64855"/>
    <w:rsid w:val="00064997"/>
    <w:rsid w:val="000676B2"/>
    <w:rsid w:val="00083E63"/>
    <w:rsid w:val="00105CA7"/>
    <w:rsid w:val="001148CC"/>
    <w:rsid w:val="00135ED9"/>
    <w:rsid w:val="00193743"/>
    <w:rsid w:val="001B6053"/>
    <w:rsid w:val="001F488E"/>
    <w:rsid w:val="002C48C6"/>
    <w:rsid w:val="00333E43"/>
    <w:rsid w:val="003A4AD7"/>
    <w:rsid w:val="00495D79"/>
    <w:rsid w:val="004F1232"/>
    <w:rsid w:val="00551CE5"/>
    <w:rsid w:val="005524E1"/>
    <w:rsid w:val="0058072A"/>
    <w:rsid w:val="00592FBC"/>
    <w:rsid w:val="005E6F77"/>
    <w:rsid w:val="00600924"/>
    <w:rsid w:val="00600A73"/>
    <w:rsid w:val="00655491"/>
    <w:rsid w:val="00656833"/>
    <w:rsid w:val="00794A2D"/>
    <w:rsid w:val="007F49C0"/>
    <w:rsid w:val="009410ED"/>
    <w:rsid w:val="00984C24"/>
    <w:rsid w:val="009F291C"/>
    <w:rsid w:val="00B015A5"/>
    <w:rsid w:val="00C25BC5"/>
    <w:rsid w:val="00C3720A"/>
    <w:rsid w:val="00C55DD0"/>
    <w:rsid w:val="00CC00DA"/>
    <w:rsid w:val="00DB35D1"/>
    <w:rsid w:val="00DF0FB2"/>
    <w:rsid w:val="00E360F1"/>
    <w:rsid w:val="00F64855"/>
    <w:rsid w:val="00F65789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2</cp:revision>
  <dcterms:created xsi:type="dcterms:W3CDTF">2023-05-30T08:06:00Z</dcterms:created>
  <dcterms:modified xsi:type="dcterms:W3CDTF">2023-05-30T08:06:00Z</dcterms:modified>
</cp:coreProperties>
</file>